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5"/>
        <w:gridCol w:w="1890"/>
        <w:gridCol w:w="2245"/>
      </w:tblGrid>
      <w:tr w:rsidR="00421062" w14:paraId="15E1D7C4" w14:textId="77777777" w:rsidTr="00B73F92">
        <w:tc>
          <w:tcPr>
            <w:tcW w:w="6655" w:type="dxa"/>
            <w:vMerge w:val="restart"/>
            <w:shd w:val="clear" w:color="auto" w:fill="0070C0"/>
          </w:tcPr>
          <w:p w14:paraId="5DED5B33" w14:textId="77777777" w:rsidR="00B94EE8" w:rsidRDefault="00B94EE8" w:rsidP="00421062">
            <w:pPr>
              <w:rPr>
                <w:rFonts w:ascii="Arial" w:hAnsi="Arial" w:cs="Arial"/>
                <w:b/>
                <w:color w:val="806000" w:themeColor="accent4" w:themeShade="80"/>
                <w:sz w:val="48"/>
                <w:szCs w:val="48"/>
              </w:rPr>
            </w:pPr>
          </w:p>
          <w:p w14:paraId="75D090CF" w14:textId="77777777" w:rsidR="00421062" w:rsidRPr="00B73F92" w:rsidRDefault="00421062" w:rsidP="00421062">
            <w:pPr>
              <w:rPr>
                <w:rFonts w:ascii="Arial" w:hAnsi="Arial" w:cs="Arial"/>
                <w:b/>
                <w:color w:val="806000" w:themeColor="accent4" w:themeShade="80"/>
                <w:sz w:val="48"/>
                <w:szCs w:val="48"/>
              </w:rPr>
            </w:pPr>
            <w:r w:rsidRPr="00B73F92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>LAB</w:t>
            </w:r>
            <w:r w:rsidR="00AB0E2B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 xml:space="preserve">211 </w:t>
            </w:r>
            <w:r w:rsidR="0069087A" w:rsidRPr="00B73F92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>Assignment</w:t>
            </w:r>
          </w:p>
        </w:tc>
        <w:tc>
          <w:tcPr>
            <w:tcW w:w="1890" w:type="dxa"/>
          </w:tcPr>
          <w:p w14:paraId="5D505ADF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Type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6EBAF8A6" w14:textId="77777777" w:rsidR="00421062" w:rsidRPr="00B73F92" w:rsidRDefault="00746BCE">
            <w:pPr>
              <w:rPr>
                <w:b/>
                <w:color w:val="2F5496" w:themeColor="accent5" w:themeShade="BF"/>
              </w:rPr>
            </w:pPr>
            <w:r>
              <w:rPr>
                <w:b/>
                <w:color w:val="2F5496" w:themeColor="accent5" w:themeShade="BF"/>
              </w:rPr>
              <w:t>Long</w:t>
            </w:r>
            <w:r w:rsidR="006D5F45">
              <w:rPr>
                <w:b/>
                <w:color w:val="2F5496" w:themeColor="accent5" w:themeShade="BF"/>
              </w:rPr>
              <w:t xml:space="preserve"> </w:t>
            </w:r>
            <w:r w:rsidR="001E2E21">
              <w:rPr>
                <w:b/>
                <w:color w:val="2F5496" w:themeColor="accent5" w:themeShade="BF"/>
              </w:rPr>
              <w:t>Assignment</w:t>
            </w:r>
          </w:p>
        </w:tc>
      </w:tr>
      <w:tr w:rsidR="00421062" w14:paraId="20157AFD" w14:textId="77777777" w:rsidTr="00B73F92">
        <w:tc>
          <w:tcPr>
            <w:tcW w:w="6655" w:type="dxa"/>
            <w:vMerge/>
            <w:shd w:val="clear" w:color="auto" w:fill="0070C0"/>
          </w:tcPr>
          <w:p w14:paraId="141F3D91" w14:textId="77777777" w:rsidR="00421062" w:rsidRDefault="00421062"/>
        </w:tc>
        <w:tc>
          <w:tcPr>
            <w:tcW w:w="1890" w:type="dxa"/>
          </w:tcPr>
          <w:p w14:paraId="0D89A278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Code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742A914F" w14:textId="11B1BE76" w:rsidR="00421062" w:rsidRPr="00B73F92" w:rsidRDefault="00581742" w:rsidP="00746BCE">
            <w:pPr>
              <w:rPr>
                <w:b/>
                <w:color w:val="2F5496" w:themeColor="accent5" w:themeShade="BF"/>
              </w:rPr>
            </w:pPr>
            <w:r>
              <w:fldChar w:fldCharType="begin"/>
            </w:r>
            <w:r>
              <w:instrText xml:space="preserve"> FILENAME  \* Upper  \* MERGEFORMAT </w:instrText>
            </w:r>
            <w:r>
              <w:fldChar w:fldCharType="separate"/>
            </w:r>
            <w:r w:rsidR="00746BCE">
              <w:rPr>
                <w:b/>
                <w:noProof/>
                <w:color w:val="2F5496" w:themeColor="accent5" w:themeShade="BF"/>
              </w:rPr>
              <w:t>J1.L</w:t>
            </w:r>
            <w:r w:rsidR="00E81560">
              <w:rPr>
                <w:b/>
                <w:noProof/>
                <w:color w:val="2F5496" w:themeColor="accent5" w:themeShade="BF"/>
              </w:rPr>
              <w:t>.P00</w:t>
            </w:r>
            <w:r>
              <w:rPr>
                <w:b/>
                <w:noProof/>
                <w:color w:val="2F5496" w:themeColor="accent5" w:themeShade="BF"/>
              </w:rPr>
              <w:fldChar w:fldCharType="end"/>
            </w:r>
            <w:r>
              <w:rPr>
                <w:b/>
                <w:noProof/>
                <w:color w:val="2F5496" w:themeColor="accent5" w:themeShade="BF"/>
              </w:rPr>
              <w:t>18</w:t>
            </w:r>
            <w:bookmarkStart w:id="0" w:name="_GoBack"/>
            <w:bookmarkEnd w:id="0"/>
          </w:p>
        </w:tc>
      </w:tr>
      <w:tr w:rsidR="00421062" w14:paraId="7D98921D" w14:textId="77777777" w:rsidTr="00B73F92">
        <w:tc>
          <w:tcPr>
            <w:tcW w:w="6655" w:type="dxa"/>
            <w:vMerge/>
            <w:shd w:val="clear" w:color="auto" w:fill="0070C0"/>
          </w:tcPr>
          <w:p w14:paraId="731BF5FA" w14:textId="77777777" w:rsidR="00421062" w:rsidRDefault="00421062"/>
        </w:tc>
        <w:tc>
          <w:tcPr>
            <w:tcW w:w="1890" w:type="dxa"/>
          </w:tcPr>
          <w:p w14:paraId="12B86F42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LOC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4890FF22" w14:textId="4F89D56C" w:rsidR="00421062" w:rsidRPr="00B73F92" w:rsidRDefault="0023488C">
            <w:pPr>
              <w:rPr>
                <w:b/>
                <w:color w:val="2F5496" w:themeColor="accent5" w:themeShade="BF"/>
              </w:rPr>
            </w:pPr>
            <w:r>
              <w:rPr>
                <w:b/>
                <w:color w:val="2F5496" w:themeColor="accent5" w:themeShade="BF"/>
              </w:rPr>
              <w:t>4</w:t>
            </w:r>
            <w:r w:rsidR="00D05F83">
              <w:rPr>
                <w:b/>
                <w:color w:val="2F5496" w:themeColor="accent5" w:themeShade="BF"/>
              </w:rPr>
              <w:t>0</w:t>
            </w:r>
            <w:r w:rsidR="00EF5A9A">
              <w:rPr>
                <w:b/>
                <w:color w:val="2F5496" w:themeColor="accent5" w:themeShade="BF"/>
              </w:rPr>
              <w:t>0</w:t>
            </w:r>
            <w:r>
              <w:rPr>
                <w:b/>
                <w:color w:val="2F5496" w:themeColor="accent5" w:themeShade="BF"/>
              </w:rPr>
              <w:t>+</w:t>
            </w:r>
            <w:r w:rsidR="00696AE1">
              <w:rPr>
                <w:b/>
                <w:color w:val="2F5496" w:themeColor="accent5" w:themeShade="BF"/>
              </w:rPr>
              <w:t xml:space="preserve"> </w:t>
            </w:r>
          </w:p>
        </w:tc>
      </w:tr>
      <w:tr w:rsidR="00421062" w14:paraId="4310BE77" w14:textId="77777777" w:rsidTr="00B73F92">
        <w:tc>
          <w:tcPr>
            <w:tcW w:w="6655" w:type="dxa"/>
            <w:vMerge/>
            <w:shd w:val="clear" w:color="auto" w:fill="0070C0"/>
          </w:tcPr>
          <w:p w14:paraId="612A6FC6" w14:textId="77777777" w:rsidR="00421062" w:rsidRDefault="00421062"/>
        </w:tc>
        <w:tc>
          <w:tcPr>
            <w:tcW w:w="1890" w:type="dxa"/>
          </w:tcPr>
          <w:p w14:paraId="340EE7E8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Slot(s)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3AE3751D" w14:textId="77777777" w:rsidR="00421062" w:rsidRPr="00B73F92" w:rsidRDefault="004276E1">
            <w:pPr>
              <w:rPr>
                <w:b/>
                <w:color w:val="2F5496" w:themeColor="accent5" w:themeShade="BF"/>
              </w:rPr>
            </w:pPr>
            <w:r>
              <w:rPr>
                <w:b/>
                <w:color w:val="2F5496" w:themeColor="accent5" w:themeShade="BF"/>
              </w:rPr>
              <w:t>N/A</w:t>
            </w:r>
          </w:p>
        </w:tc>
      </w:tr>
    </w:tbl>
    <w:p w14:paraId="7467A867" w14:textId="77777777" w:rsidR="0035228D" w:rsidRDefault="0035228D"/>
    <w:p w14:paraId="47B47B11" w14:textId="77777777" w:rsidR="001E2E21" w:rsidRPr="005B18ED" w:rsidRDefault="001E2E21" w:rsidP="001E2E21">
      <w:pPr>
        <w:rPr>
          <w:b/>
          <w:color w:val="FF0000"/>
          <w:sz w:val="28"/>
          <w:szCs w:val="28"/>
        </w:rPr>
      </w:pPr>
      <w:r>
        <w:rPr>
          <w:b/>
          <w:color w:val="2E74B5" w:themeColor="accent1" w:themeShade="BF"/>
          <w:sz w:val="28"/>
          <w:szCs w:val="28"/>
        </w:rPr>
        <w:t>Title</w:t>
      </w:r>
    </w:p>
    <w:p w14:paraId="71E21A8F" w14:textId="63A9E7D4" w:rsidR="001E2E21" w:rsidRPr="004F66D1" w:rsidRDefault="00477501" w:rsidP="0035228D">
      <w:pPr>
        <w:rPr>
          <w:rFonts w:eastAsiaTheme="minorEastAsia"/>
          <w:sz w:val="24"/>
          <w:szCs w:val="24"/>
        </w:rPr>
      </w:pPr>
      <w:r>
        <w:rPr>
          <w:rFonts w:eastAsiaTheme="minorEastAsia"/>
        </w:rPr>
        <w:tab/>
      </w:r>
      <w:r w:rsidR="00D35016" w:rsidRPr="00D35016">
        <w:rPr>
          <w:rFonts w:eastAsiaTheme="minorEastAsia"/>
          <w:b/>
          <w:bCs/>
          <w:sz w:val="24"/>
          <w:szCs w:val="24"/>
        </w:rPr>
        <w:t>Flight Management System</w:t>
      </w:r>
      <w:r w:rsidR="00302606" w:rsidRPr="004F66D1">
        <w:rPr>
          <w:sz w:val="24"/>
          <w:szCs w:val="24"/>
        </w:rPr>
        <w:t xml:space="preserve"> </w:t>
      </w:r>
      <w:r w:rsidR="00201A4A" w:rsidRPr="004F66D1">
        <w:rPr>
          <w:sz w:val="24"/>
          <w:szCs w:val="24"/>
        </w:rPr>
        <w:t>–</w:t>
      </w:r>
      <w:r w:rsidR="00302606" w:rsidRPr="004F66D1">
        <w:rPr>
          <w:sz w:val="24"/>
          <w:szCs w:val="24"/>
        </w:rPr>
        <w:t xml:space="preserve"> </w:t>
      </w:r>
      <w:r w:rsidR="00201A4A" w:rsidRPr="004F66D1">
        <w:rPr>
          <w:sz w:val="24"/>
          <w:szCs w:val="24"/>
        </w:rPr>
        <w:t>Read and Write File</w:t>
      </w:r>
      <w:r w:rsidR="0085752F" w:rsidRPr="004F66D1">
        <w:rPr>
          <w:rFonts w:eastAsiaTheme="minorEastAsia"/>
          <w:sz w:val="24"/>
          <w:szCs w:val="24"/>
        </w:rPr>
        <w:t>.</w:t>
      </w:r>
    </w:p>
    <w:p w14:paraId="0A21C28F" w14:textId="77777777" w:rsidR="0035228D" w:rsidRDefault="0069087A" w:rsidP="0035228D">
      <w:pPr>
        <w:rPr>
          <w:b/>
          <w:color w:val="2E74B5" w:themeColor="accent1" w:themeShade="BF"/>
          <w:sz w:val="28"/>
          <w:szCs w:val="28"/>
        </w:rPr>
      </w:pPr>
      <w:r>
        <w:rPr>
          <w:b/>
          <w:color w:val="2E74B5" w:themeColor="accent1" w:themeShade="BF"/>
          <w:sz w:val="28"/>
          <w:szCs w:val="28"/>
        </w:rPr>
        <w:t xml:space="preserve">Background </w:t>
      </w:r>
    </w:p>
    <w:p w14:paraId="5B32F699" w14:textId="77777777" w:rsidR="00D35016" w:rsidRPr="00D35016" w:rsidRDefault="00D35016" w:rsidP="00C521DD">
      <w:pPr>
        <w:ind w:left="720"/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An airline company aims to streamline its operations by implementing a Flight Management System. This system should assist airline staff in managing flight schedules, booking reservations, handling passenger check-ins, and providing necessary information to both passengers and crew members.</w:t>
      </w:r>
    </w:p>
    <w:p w14:paraId="4C319CEC" w14:textId="52BCA280" w:rsidR="0035228D" w:rsidRPr="004F66D1" w:rsidRDefault="00D35016" w:rsidP="00C521DD">
      <w:pPr>
        <w:ind w:left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F</w:t>
      </w:r>
      <w:r w:rsidRPr="00D35016">
        <w:rPr>
          <w:rFonts w:eastAsiaTheme="minorEastAsia"/>
          <w:sz w:val="24"/>
          <w:szCs w:val="24"/>
        </w:rPr>
        <w:t>light information, passenger reservations, and crew assignments</w:t>
      </w:r>
      <w:r w:rsidR="00135398" w:rsidRPr="004F66D1">
        <w:rPr>
          <w:rFonts w:eastAsiaTheme="minorEastAsia"/>
          <w:sz w:val="24"/>
          <w:szCs w:val="24"/>
        </w:rPr>
        <w:t xml:space="preserve"> is stored in a text </w:t>
      </w:r>
      <w:r w:rsidR="009B4B9C">
        <w:rPr>
          <w:rFonts w:eastAsiaTheme="minorEastAsia"/>
          <w:sz w:val="24"/>
          <w:szCs w:val="24"/>
        </w:rPr>
        <w:t>file</w:t>
      </w:r>
      <w:r w:rsidR="004D72E6">
        <w:rPr>
          <w:rFonts w:eastAsiaTheme="minorEastAsia"/>
          <w:sz w:val="24"/>
          <w:szCs w:val="24"/>
        </w:rPr>
        <w:t xml:space="preserve"> </w:t>
      </w:r>
      <w:r w:rsidR="00135398" w:rsidRPr="004F66D1">
        <w:rPr>
          <w:rFonts w:eastAsiaTheme="minorEastAsia"/>
          <w:sz w:val="24"/>
          <w:szCs w:val="24"/>
        </w:rPr>
        <w:t>(</w:t>
      </w:r>
      <w:r w:rsidR="009B4B9C">
        <w:rPr>
          <w:rFonts w:eastAsiaTheme="minorEastAsia"/>
          <w:sz w:val="24"/>
          <w:szCs w:val="24"/>
        </w:rPr>
        <w:t>Product</w:t>
      </w:r>
      <w:r w:rsidR="00135398" w:rsidRPr="004F66D1">
        <w:rPr>
          <w:rFonts w:eastAsiaTheme="minorEastAsia"/>
          <w:sz w:val="24"/>
          <w:szCs w:val="24"/>
        </w:rPr>
        <w:t>.</w:t>
      </w:r>
      <w:r w:rsidR="004A06A9">
        <w:rPr>
          <w:rFonts w:eastAsiaTheme="minorEastAsia"/>
          <w:sz w:val="24"/>
          <w:szCs w:val="24"/>
        </w:rPr>
        <w:t>dat</w:t>
      </w:r>
      <w:r w:rsidR="00135398" w:rsidRPr="004F66D1">
        <w:rPr>
          <w:rFonts w:eastAsiaTheme="minorEastAsia"/>
          <w:sz w:val="24"/>
          <w:szCs w:val="24"/>
        </w:rPr>
        <w:t>).</w:t>
      </w:r>
    </w:p>
    <w:p w14:paraId="265DF3AF" w14:textId="77777777" w:rsidR="00FC7D47" w:rsidRDefault="00FC7D47" w:rsidP="0035228D">
      <w:pPr>
        <w:rPr>
          <w:b/>
          <w:color w:val="2E74B5" w:themeColor="accent1" w:themeShade="BF"/>
          <w:sz w:val="28"/>
          <w:szCs w:val="28"/>
        </w:rPr>
      </w:pPr>
      <w:r w:rsidRPr="001E2E21">
        <w:rPr>
          <w:b/>
          <w:color w:val="2E74B5" w:themeColor="accent1" w:themeShade="BF"/>
          <w:sz w:val="28"/>
          <w:szCs w:val="28"/>
        </w:rPr>
        <w:t xml:space="preserve">Program </w:t>
      </w:r>
      <w:r w:rsidR="006D5F45">
        <w:rPr>
          <w:b/>
          <w:color w:val="2E74B5" w:themeColor="accent1" w:themeShade="BF"/>
          <w:sz w:val="28"/>
          <w:szCs w:val="28"/>
        </w:rPr>
        <w:t>Specifications</w:t>
      </w:r>
    </w:p>
    <w:p w14:paraId="714378BD" w14:textId="77777777" w:rsidR="00D35016" w:rsidRPr="00D35016" w:rsidRDefault="00D35016" w:rsidP="00C521DD">
      <w:pPr>
        <w:ind w:firstLine="720"/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Develop a Flight Management System with the following key features:</w:t>
      </w:r>
    </w:p>
    <w:p w14:paraId="31E7ED2C" w14:textId="77777777" w:rsidR="00D35016" w:rsidRPr="00D35016" w:rsidRDefault="00D35016" w:rsidP="00C521DD">
      <w:pPr>
        <w:pStyle w:val="ListParagraph"/>
        <w:numPr>
          <w:ilvl w:val="0"/>
          <w:numId w:val="16"/>
        </w:numPr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Flight schedule management</w:t>
      </w:r>
    </w:p>
    <w:p w14:paraId="298289DA" w14:textId="77777777" w:rsidR="00D35016" w:rsidRPr="00D35016" w:rsidRDefault="00D35016" w:rsidP="00C521DD">
      <w:pPr>
        <w:pStyle w:val="ListParagraph"/>
        <w:numPr>
          <w:ilvl w:val="0"/>
          <w:numId w:val="16"/>
        </w:numPr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Passenger reservation and booking</w:t>
      </w:r>
    </w:p>
    <w:p w14:paraId="0FEF3402" w14:textId="77777777" w:rsidR="00D35016" w:rsidRPr="00D35016" w:rsidRDefault="00D35016" w:rsidP="00C521DD">
      <w:pPr>
        <w:pStyle w:val="ListParagraph"/>
        <w:numPr>
          <w:ilvl w:val="0"/>
          <w:numId w:val="16"/>
        </w:numPr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Passenger check-in and seat allocation</w:t>
      </w:r>
    </w:p>
    <w:p w14:paraId="4737B716" w14:textId="77777777" w:rsidR="00D35016" w:rsidRPr="00D35016" w:rsidRDefault="00D35016" w:rsidP="00C521DD">
      <w:pPr>
        <w:pStyle w:val="ListParagraph"/>
        <w:numPr>
          <w:ilvl w:val="0"/>
          <w:numId w:val="16"/>
        </w:numPr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Crew management and assignments</w:t>
      </w:r>
    </w:p>
    <w:p w14:paraId="3F779A2A" w14:textId="77777777" w:rsidR="00D35016" w:rsidRPr="00D35016" w:rsidRDefault="00D35016" w:rsidP="00C521DD">
      <w:pPr>
        <w:pStyle w:val="ListParagraph"/>
        <w:numPr>
          <w:ilvl w:val="0"/>
          <w:numId w:val="16"/>
        </w:numPr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Administrator access for system management</w:t>
      </w:r>
    </w:p>
    <w:p w14:paraId="4DEF44D8" w14:textId="77777777" w:rsidR="00D35016" w:rsidRPr="00D35016" w:rsidRDefault="00D35016" w:rsidP="00C521DD">
      <w:pPr>
        <w:pStyle w:val="ListParagraph"/>
        <w:numPr>
          <w:ilvl w:val="0"/>
          <w:numId w:val="16"/>
        </w:numPr>
        <w:jc w:val="both"/>
        <w:rPr>
          <w:rFonts w:eastAsiaTheme="minorEastAsia"/>
          <w:sz w:val="24"/>
          <w:szCs w:val="24"/>
        </w:rPr>
      </w:pPr>
      <w:r w:rsidRPr="00D35016">
        <w:rPr>
          <w:rFonts w:eastAsiaTheme="minorEastAsia"/>
          <w:sz w:val="24"/>
          <w:szCs w:val="24"/>
        </w:rPr>
        <w:t>Data storage for flight details, reservations, and assignments</w:t>
      </w:r>
    </w:p>
    <w:p w14:paraId="77425589" w14:textId="67CF38DE" w:rsidR="0071796B" w:rsidRPr="004F66D1" w:rsidRDefault="004F409C" w:rsidP="00C521DD">
      <w:pPr>
        <w:ind w:firstLine="720"/>
        <w:jc w:val="both"/>
        <w:rPr>
          <w:rFonts w:eastAsiaTheme="minorEastAsia"/>
          <w:sz w:val="24"/>
          <w:szCs w:val="24"/>
        </w:rPr>
      </w:pPr>
      <w:r w:rsidRPr="004F66D1">
        <w:rPr>
          <w:rFonts w:eastAsiaTheme="minorEastAsia"/>
          <w:sz w:val="24"/>
          <w:szCs w:val="24"/>
        </w:rPr>
        <w:t>Others- Quit</w:t>
      </w:r>
      <w:r w:rsidR="00135398" w:rsidRPr="004F66D1">
        <w:rPr>
          <w:rFonts w:eastAsiaTheme="minorEastAsia"/>
          <w:sz w:val="24"/>
          <w:szCs w:val="24"/>
        </w:rPr>
        <w:t>.</w:t>
      </w:r>
    </w:p>
    <w:p w14:paraId="46D85557" w14:textId="77777777" w:rsidR="004276E1" w:rsidRDefault="004276E1" w:rsidP="004276E1">
      <w:pPr>
        <w:rPr>
          <w:b/>
          <w:color w:val="2E74B5" w:themeColor="accent1" w:themeShade="BF"/>
          <w:sz w:val="28"/>
          <w:szCs w:val="28"/>
        </w:rPr>
      </w:pPr>
      <w:r>
        <w:rPr>
          <w:b/>
          <w:color w:val="2E74B5" w:themeColor="accent1" w:themeShade="BF"/>
          <w:sz w:val="28"/>
          <w:szCs w:val="28"/>
        </w:rPr>
        <w:t>Features:</w:t>
      </w:r>
    </w:p>
    <w:p w14:paraId="744ECC16" w14:textId="77777777" w:rsidR="00315BE4" w:rsidRPr="004F66D1" w:rsidRDefault="004276E1" w:rsidP="00315BE4">
      <w:pPr>
        <w:rPr>
          <w:b/>
          <w:i/>
          <w:sz w:val="24"/>
          <w:szCs w:val="24"/>
        </w:rPr>
      </w:pPr>
      <w:r w:rsidRPr="004F66D1">
        <w:rPr>
          <w:b/>
          <w:i/>
          <w:sz w:val="24"/>
          <w:szCs w:val="24"/>
        </w:rPr>
        <w:t>This system contains the following functions</w:t>
      </w:r>
      <w:r w:rsidR="00477501" w:rsidRPr="004F66D1">
        <w:rPr>
          <w:b/>
          <w:i/>
          <w:sz w:val="24"/>
          <w:szCs w:val="24"/>
        </w:rPr>
        <w:t>:</w:t>
      </w:r>
    </w:p>
    <w:p w14:paraId="09D1253C" w14:textId="737F777E" w:rsidR="004F409C" w:rsidRPr="00D35016" w:rsidRDefault="004F409C" w:rsidP="00D35016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D35016">
        <w:rPr>
          <w:b/>
          <w:sz w:val="24"/>
          <w:szCs w:val="24"/>
        </w:rPr>
        <w:t>Function 1</w:t>
      </w:r>
      <w:r w:rsidR="00FE2118" w:rsidRPr="00D35016">
        <w:rPr>
          <w:b/>
          <w:sz w:val="24"/>
          <w:szCs w:val="24"/>
        </w:rPr>
        <w:t xml:space="preserve">: </w:t>
      </w:r>
      <w:r w:rsidR="00D35016" w:rsidRPr="00D35016">
        <w:rPr>
          <w:b/>
          <w:sz w:val="24"/>
          <w:szCs w:val="24"/>
        </w:rPr>
        <w:t>Flight schedule management</w:t>
      </w:r>
      <w:r w:rsidR="000A66D7" w:rsidRPr="00D35016">
        <w:rPr>
          <w:b/>
          <w:sz w:val="24"/>
          <w:szCs w:val="24"/>
        </w:rPr>
        <w:t xml:space="preserve"> </w:t>
      </w:r>
      <w:r w:rsidR="0010512D" w:rsidRPr="00D35016">
        <w:rPr>
          <w:b/>
          <w:sz w:val="24"/>
          <w:szCs w:val="24"/>
        </w:rPr>
        <w:t xml:space="preserve">- </w:t>
      </w:r>
      <w:r w:rsidR="005D2BCE">
        <w:rPr>
          <w:b/>
          <w:sz w:val="24"/>
          <w:szCs w:val="24"/>
        </w:rPr>
        <w:t>5</w:t>
      </w:r>
      <w:r w:rsidR="00CA6875" w:rsidRPr="00D35016">
        <w:rPr>
          <w:b/>
          <w:sz w:val="24"/>
          <w:szCs w:val="24"/>
        </w:rPr>
        <w:t xml:space="preserve">0 </w:t>
      </w:r>
      <w:r w:rsidR="0093617A" w:rsidRPr="00D35016">
        <w:rPr>
          <w:b/>
          <w:sz w:val="24"/>
          <w:szCs w:val="24"/>
        </w:rPr>
        <w:t>LOC</w:t>
      </w:r>
    </w:p>
    <w:p w14:paraId="20C87956" w14:textId="18F478B8" w:rsidR="00D35016" w:rsidRDefault="00D35016" w:rsidP="00C521DD">
      <w:pPr>
        <w:numPr>
          <w:ilvl w:val="0"/>
          <w:numId w:val="6"/>
        </w:numPr>
        <w:spacing w:after="200" w:line="276" w:lineRule="auto"/>
        <w:ind w:firstLine="360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Airlines staff can add new flights to the system, including details such as flight number, departure and arrival locations, departure time, and duration.</w:t>
      </w:r>
      <w:r>
        <w:rPr>
          <w:sz w:val="24"/>
          <w:szCs w:val="24"/>
        </w:rPr>
        <w:t xml:space="preserve"> </w:t>
      </w:r>
    </w:p>
    <w:p w14:paraId="442382F9" w14:textId="029F8D3D" w:rsidR="00B05CD5" w:rsidRPr="00B05CD5" w:rsidRDefault="00B05CD5" w:rsidP="00B05CD5">
      <w:pPr>
        <w:numPr>
          <w:ilvl w:val="0"/>
          <w:numId w:val="6"/>
        </w:numPr>
        <w:spacing w:after="200" w:line="276" w:lineRule="auto"/>
        <w:ind w:firstLine="360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Create a Flight class to represent flights. This class should include attributes such as:</w:t>
      </w:r>
    </w:p>
    <w:p w14:paraId="21645F34" w14:textId="4B873C3C" w:rsidR="00B05CD5" w:rsidRPr="00B05CD5" w:rsidRDefault="00B05CD5" w:rsidP="00625792">
      <w:pPr>
        <w:numPr>
          <w:ilvl w:val="2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Flight number (</w:t>
      </w:r>
      <w:r w:rsidRPr="00B05CD5">
        <w:t xml:space="preserve">must be </w:t>
      </w:r>
      <w:r>
        <w:t xml:space="preserve">follow as: </w:t>
      </w:r>
      <w:r w:rsidRPr="00B05CD5">
        <w:rPr>
          <w:b/>
          <w:bCs/>
        </w:rPr>
        <w:t>F</w:t>
      </w:r>
      <w:r>
        <w:t xml:space="preserve">xyzt, with xyzt is a number and </w:t>
      </w:r>
      <w:r w:rsidRPr="00B05CD5">
        <w:t>no spaces</w:t>
      </w:r>
      <w:r>
        <w:t>, ex: F0001</w:t>
      </w:r>
      <w:r w:rsidRPr="00B05CD5">
        <w:rPr>
          <w:sz w:val="24"/>
          <w:szCs w:val="24"/>
        </w:rPr>
        <w:t>)</w:t>
      </w:r>
    </w:p>
    <w:p w14:paraId="22A51214" w14:textId="0991A845" w:rsidR="00B05CD5" w:rsidRPr="00B05CD5" w:rsidRDefault="00B05CD5" w:rsidP="00B05CD5">
      <w:pPr>
        <w:numPr>
          <w:ilvl w:val="2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Departure city</w:t>
      </w:r>
      <w:r>
        <w:rPr>
          <w:sz w:val="24"/>
          <w:szCs w:val="24"/>
        </w:rPr>
        <w:t xml:space="preserve"> </w:t>
      </w:r>
    </w:p>
    <w:p w14:paraId="31B347FB" w14:textId="77777777" w:rsidR="00B05CD5" w:rsidRPr="00B05CD5" w:rsidRDefault="00B05CD5" w:rsidP="00B05CD5">
      <w:pPr>
        <w:numPr>
          <w:ilvl w:val="2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Destination city</w:t>
      </w:r>
    </w:p>
    <w:p w14:paraId="45DD434C" w14:textId="5F164FC7" w:rsidR="00B05CD5" w:rsidRPr="00B05CD5" w:rsidRDefault="00B05CD5" w:rsidP="00B05CD5">
      <w:pPr>
        <w:numPr>
          <w:ilvl w:val="2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Departure time</w:t>
      </w:r>
      <w:r>
        <w:rPr>
          <w:sz w:val="24"/>
          <w:szCs w:val="24"/>
        </w:rPr>
        <w:t xml:space="preserve"> (check valid time)</w:t>
      </w:r>
    </w:p>
    <w:p w14:paraId="546B8FA7" w14:textId="7B5F2691" w:rsidR="00B05CD5" w:rsidRPr="00B05CD5" w:rsidRDefault="00B05CD5" w:rsidP="00B05CD5">
      <w:pPr>
        <w:numPr>
          <w:ilvl w:val="2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Arrival time</w:t>
      </w:r>
      <w:r>
        <w:rPr>
          <w:sz w:val="24"/>
          <w:szCs w:val="24"/>
        </w:rPr>
        <w:t xml:space="preserve"> (check valid time)</w:t>
      </w:r>
    </w:p>
    <w:p w14:paraId="3D72D9BA" w14:textId="77777777" w:rsidR="00B05CD5" w:rsidRPr="00B05CD5" w:rsidRDefault="00B05CD5" w:rsidP="00B05CD5">
      <w:pPr>
        <w:numPr>
          <w:ilvl w:val="2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B05CD5">
        <w:rPr>
          <w:sz w:val="24"/>
          <w:szCs w:val="24"/>
        </w:rPr>
        <w:t>Available seats</w:t>
      </w:r>
    </w:p>
    <w:p w14:paraId="283AC3A3" w14:textId="77777777" w:rsidR="00D35016" w:rsidRPr="00D35016" w:rsidRDefault="00D35016" w:rsidP="00C521DD">
      <w:pPr>
        <w:pStyle w:val="ListParagraph"/>
        <w:numPr>
          <w:ilvl w:val="0"/>
          <w:numId w:val="6"/>
        </w:numPr>
        <w:ind w:firstLine="360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Ask to go back to the main menu.</w:t>
      </w:r>
    </w:p>
    <w:p w14:paraId="05D5E8F5" w14:textId="6AAFBC29" w:rsidR="004F409C" w:rsidRPr="00D35016" w:rsidRDefault="004F409C" w:rsidP="00D35016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D35016">
        <w:rPr>
          <w:b/>
          <w:sz w:val="24"/>
          <w:szCs w:val="24"/>
        </w:rPr>
        <w:t xml:space="preserve">Function 2: </w:t>
      </w:r>
      <w:r w:rsidR="00D35016" w:rsidRPr="00D35016">
        <w:rPr>
          <w:b/>
          <w:sz w:val="24"/>
          <w:szCs w:val="24"/>
        </w:rPr>
        <w:t>Passenger Reservation and Booking</w:t>
      </w:r>
      <w:r w:rsidR="00D35016">
        <w:rPr>
          <w:b/>
          <w:sz w:val="24"/>
          <w:szCs w:val="24"/>
        </w:rPr>
        <w:t xml:space="preserve"> </w:t>
      </w:r>
      <w:r w:rsidR="00FE2118" w:rsidRPr="00D35016">
        <w:rPr>
          <w:b/>
          <w:sz w:val="24"/>
          <w:szCs w:val="24"/>
        </w:rPr>
        <w:t>–</w:t>
      </w:r>
      <w:r w:rsidR="0010512D" w:rsidRPr="00D35016">
        <w:rPr>
          <w:b/>
          <w:sz w:val="24"/>
          <w:szCs w:val="24"/>
        </w:rPr>
        <w:t xml:space="preserve"> </w:t>
      </w:r>
      <w:r w:rsidR="00FE2118" w:rsidRPr="00D35016">
        <w:rPr>
          <w:b/>
          <w:sz w:val="24"/>
          <w:szCs w:val="24"/>
        </w:rPr>
        <w:t xml:space="preserve">50 </w:t>
      </w:r>
      <w:r w:rsidR="0093617A" w:rsidRPr="00D35016">
        <w:rPr>
          <w:b/>
          <w:sz w:val="24"/>
          <w:szCs w:val="24"/>
        </w:rPr>
        <w:t>LOC</w:t>
      </w:r>
    </w:p>
    <w:p w14:paraId="539786E7" w14:textId="77777777" w:rsidR="00D35016" w:rsidRP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Passengers can search for available flights based on departure and arrival locations and date.</w:t>
      </w:r>
    </w:p>
    <w:p w14:paraId="771F211C" w14:textId="77777777" w:rsidR="00D35016" w:rsidRP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Passengers can make reservations by providing their personal information (name, contact details) and selecting a flight.</w:t>
      </w:r>
    </w:p>
    <w:p w14:paraId="5D839E5A" w14:textId="00461D2C" w:rsid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A unique reservation ID is generated for each reservation</w:t>
      </w:r>
    </w:p>
    <w:p w14:paraId="6D756006" w14:textId="6B661FA1" w:rsidR="007E4015" w:rsidRPr="004F66D1" w:rsidRDefault="007E4015" w:rsidP="00C521DD">
      <w:pPr>
        <w:numPr>
          <w:ilvl w:val="0"/>
          <w:numId w:val="6"/>
        </w:numPr>
        <w:spacing w:after="200" w:line="276" w:lineRule="auto"/>
        <w:ind w:left="1440"/>
        <w:jc w:val="both"/>
        <w:rPr>
          <w:sz w:val="24"/>
          <w:szCs w:val="24"/>
        </w:rPr>
      </w:pPr>
      <w:r w:rsidRPr="004F66D1">
        <w:rPr>
          <w:sz w:val="24"/>
          <w:szCs w:val="24"/>
        </w:rPr>
        <w:lastRenderedPageBreak/>
        <w:t xml:space="preserve">Ask to go back </w:t>
      </w:r>
      <w:r w:rsidR="00E44ECD">
        <w:rPr>
          <w:sz w:val="24"/>
          <w:szCs w:val="24"/>
        </w:rPr>
        <w:t xml:space="preserve">to </w:t>
      </w:r>
      <w:r w:rsidRPr="004F66D1">
        <w:rPr>
          <w:sz w:val="24"/>
          <w:szCs w:val="24"/>
        </w:rPr>
        <w:t>the main menu.</w:t>
      </w:r>
    </w:p>
    <w:p w14:paraId="00FAA07F" w14:textId="487D8D41" w:rsidR="001C21E4" w:rsidRPr="00D35016" w:rsidRDefault="001C21E4" w:rsidP="00D35016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4F66D1">
        <w:rPr>
          <w:b/>
          <w:sz w:val="24"/>
          <w:szCs w:val="24"/>
        </w:rPr>
        <w:t xml:space="preserve">Function 3: </w:t>
      </w:r>
      <w:r w:rsidR="00D35016" w:rsidRPr="00D35016">
        <w:rPr>
          <w:b/>
          <w:bCs/>
          <w:sz w:val="24"/>
          <w:szCs w:val="24"/>
        </w:rPr>
        <w:t>Passenger Check-In</w:t>
      </w:r>
      <w:r w:rsidRPr="00D35016">
        <w:rPr>
          <w:b/>
          <w:sz w:val="24"/>
          <w:szCs w:val="24"/>
        </w:rPr>
        <w:t xml:space="preserve"> </w:t>
      </w:r>
      <w:r w:rsidR="00D35016">
        <w:rPr>
          <w:b/>
          <w:sz w:val="24"/>
          <w:szCs w:val="24"/>
        </w:rPr>
        <w:t xml:space="preserve">and </w:t>
      </w:r>
      <w:r w:rsidR="00D35016" w:rsidRPr="00D35016">
        <w:rPr>
          <w:b/>
          <w:bCs/>
          <w:sz w:val="24"/>
          <w:szCs w:val="24"/>
        </w:rPr>
        <w:t>Seat Allocation and Availability</w:t>
      </w:r>
      <w:r w:rsidR="00D35016" w:rsidRPr="00D35016">
        <w:rPr>
          <w:b/>
          <w:sz w:val="24"/>
          <w:szCs w:val="24"/>
        </w:rPr>
        <w:t xml:space="preserve"> </w:t>
      </w:r>
      <w:r w:rsidRPr="00D35016">
        <w:rPr>
          <w:b/>
          <w:sz w:val="24"/>
          <w:szCs w:val="24"/>
        </w:rPr>
        <w:t xml:space="preserve">– 50 </w:t>
      </w:r>
      <w:r w:rsidR="0093617A" w:rsidRPr="00D35016">
        <w:rPr>
          <w:b/>
          <w:sz w:val="24"/>
          <w:szCs w:val="24"/>
        </w:rPr>
        <w:t>LOC</w:t>
      </w:r>
    </w:p>
    <w:p w14:paraId="4AB14AF1" w14:textId="77777777" w:rsidR="00D35016" w:rsidRP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Passengers with reservations can check in for their flights by providing their reservation ID.</w:t>
      </w:r>
    </w:p>
    <w:p w14:paraId="0E94D0ED" w14:textId="77777777" w:rsid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Generate boarding passes with passenger and flight information.</w:t>
      </w:r>
    </w:p>
    <w:p w14:paraId="4D76869D" w14:textId="77777777" w:rsidR="00D35016" w:rsidRP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Allocate seats to passengers during check-in based on availability.</w:t>
      </w:r>
    </w:p>
    <w:p w14:paraId="020521BE" w14:textId="57170462" w:rsidR="00D35016" w:rsidRPr="00D35016" w:rsidRDefault="00D35016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Display the availability of seats for each flight and allow passengers to select seats if available.</w:t>
      </w:r>
    </w:p>
    <w:p w14:paraId="6DD5001E" w14:textId="19E827F1" w:rsidR="00FD0A0F" w:rsidRPr="004F66D1" w:rsidRDefault="00FD0A0F" w:rsidP="00C521DD">
      <w:pPr>
        <w:numPr>
          <w:ilvl w:val="0"/>
          <w:numId w:val="6"/>
        </w:numPr>
        <w:spacing w:after="200" w:line="276" w:lineRule="auto"/>
        <w:ind w:left="1440"/>
        <w:jc w:val="both"/>
        <w:rPr>
          <w:sz w:val="24"/>
          <w:szCs w:val="24"/>
        </w:rPr>
      </w:pPr>
      <w:r w:rsidRPr="004F66D1">
        <w:rPr>
          <w:sz w:val="24"/>
          <w:szCs w:val="24"/>
        </w:rPr>
        <w:t xml:space="preserve">Ask to go back </w:t>
      </w:r>
      <w:r w:rsidR="00E44ECD">
        <w:rPr>
          <w:sz w:val="24"/>
          <w:szCs w:val="24"/>
        </w:rPr>
        <w:t xml:space="preserve">to </w:t>
      </w:r>
      <w:r w:rsidRPr="004F66D1">
        <w:rPr>
          <w:sz w:val="24"/>
          <w:szCs w:val="24"/>
        </w:rPr>
        <w:t>the main menu.</w:t>
      </w:r>
    </w:p>
    <w:p w14:paraId="3BF152C8" w14:textId="64C7CFF6" w:rsidR="005D2BCE" w:rsidRPr="005D2BCE" w:rsidRDefault="00FD0A0F" w:rsidP="005D2BCE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4F66D1">
        <w:rPr>
          <w:b/>
          <w:sz w:val="24"/>
          <w:szCs w:val="24"/>
        </w:rPr>
        <w:t>Function 4</w:t>
      </w:r>
      <w:r w:rsidR="00A85BEE" w:rsidRPr="004F66D1">
        <w:rPr>
          <w:b/>
          <w:sz w:val="24"/>
          <w:szCs w:val="24"/>
        </w:rPr>
        <w:t xml:space="preserve">: </w:t>
      </w:r>
      <w:r w:rsidR="00D35016" w:rsidRPr="00D35016">
        <w:rPr>
          <w:b/>
          <w:bCs/>
          <w:sz w:val="24"/>
          <w:szCs w:val="24"/>
        </w:rPr>
        <w:t>Crew Management</w:t>
      </w:r>
      <w:r w:rsidR="005D2BCE">
        <w:rPr>
          <w:b/>
          <w:bCs/>
          <w:sz w:val="24"/>
          <w:szCs w:val="24"/>
        </w:rPr>
        <w:t xml:space="preserve"> and </w:t>
      </w:r>
      <w:r w:rsidR="005D2BCE" w:rsidRPr="005D2BCE">
        <w:rPr>
          <w:b/>
          <w:bCs/>
          <w:sz w:val="24"/>
          <w:szCs w:val="24"/>
        </w:rPr>
        <w:t>Administrator Access</w:t>
      </w:r>
      <w:r w:rsidR="005D2BCE">
        <w:rPr>
          <w:b/>
          <w:bCs/>
          <w:sz w:val="24"/>
          <w:szCs w:val="24"/>
        </w:rPr>
        <w:t xml:space="preserve"> (50 LOC)</w:t>
      </w:r>
    </w:p>
    <w:p w14:paraId="058D697E" w14:textId="77777777" w:rsidR="00D35016" w:rsidRDefault="00D35016" w:rsidP="00C521DD">
      <w:pPr>
        <w:pStyle w:val="ListParagraph"/>
        <w:numPr>
          <w:ilvl w:val="0"/>
          <w:numId w:val="6"/>
        </w:numPr>
        <w:ind w:firstLine="360"/>
        <w:jc w:val="both"/>
        <w:rPr>
          <w:sz w:val="24"/>
          <w:szCs w:val="24"/>
        </w:rPr>
      </w:pPr>
      <w:r w:rsidRPr="00D35016">
        <w:rPr>
          <w:sz w:val="24"/>
          <w:szCs w:val="24"/>
        </w:rPr>
        <w:t>Manage crew assignments for each flight, including pilots, flight attendants, and ground staff.</w:t>
      </w:r>
    </w:p>
    <w:p w14:paraId="006E55B0" w14:textId="77777777" w:rsidR="005D2BCE" w:rsidRPr="005D2BCE" w:rsidRDefault="005D2BCE" w:rsidP="00C521DD">
      <w:pPr>
        <w:pStyle w:val="ListParagraph"/>
        <w:numPr>
          <w:ilvl w:val="0"/>
          <w:numId w:val="6"/>
        </w:numPr>
        <w:ind w:firstLine="360"/>
        <w:jc w:val="both"/>
        <w:rPr>
          <w:sz w:val="24"/>
          <w:szCs w:val="24"/>
        </w:rPr>
      </w:pPr>
      <w:r w:rsidRPr="005D2BCE">
        <w:rPr>
          <w:sz w:val="24"/>
          <w:szCs w:val="24"/>
        </w:rPr>
        <w:t>Administrators have additional privileges to manage flight schedules, crew assignments, and system settings.</w:t>
      </w:r>
    </w:p>
    <w:p w14:paraId="7BDEEA8A" w14:textId="43706837" w:rsidR="00A85BEE" w:rsidRPr="004F66D1" w:rsidRDefault="00FD0A0F" w:rsidP="00C521DD">
      <w:pPr>
        <w:numPr>
          <w:ilvl w:val="0"/>
          <w:numId w:val="6"/>
        </w:numPr>
        <w:spacing w:after="200" w:line="276" w:lineRule="auto"/>
        <w:ind w:left="1440"/>
        <w:jc w:val="both"/>
        <w:rPr>
          <w:sz w:val="24"/>
          <w:szCs w:val="24"/>
        </w:rPr>
      </w:pPr>
      <w:r w:rsidRPr="004F66D1">
        <w:rPr>
          <w:sz w:val="24"/>
          <w:szCs w:val="24"/>
        </w:rPr>
        <w:t>Ask to g</w:t>
      </w:r>
      <w:r w:rsidR="00A85BEE" w:rsidRPr="004F66D1">
        <w:rPr>
          <w:sz w:val="24"/>
          <w:szCs w:val="24"/>
        </w:rPr>
        <w:t xml:space="preserve">o back to the </w:t>
      </w:r>
      <w:r w:rsidRPr="004F66D1">
        <w:rPr>
          <w:sz w:val="24"/>
          <w:szCs w:val="24"/>
        </w:rPr>
        <w:t xml:space="preserve">main </w:t>
      </w:r>
      <w:r w:rsidR="00A85BEE" w:rsidRPr="004F66D1">
        <w:rPr>
          <w:sz w:val="24"/>
          <w:szCs w:val="24"/>
        </w:rPr>
        <w:t>menu.</w:t>
      </w:r>
    </w:p>
    <w:p w14:paraId="736A2355" w14:textId="604BAB5A" w:rsidR="005E00B0" w:rsidRPr="004F66D1" w:rsidRDefault="00FD0A0F" w:rsidP="005E00B0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4F66D1">
        <w:rPr>
          <w:b/>
          <w:sz w:val="24"/>
          <w:szCs w:val="24"/>
        </w:rPr>
        <w:t>Function 5</w:t>
      </w:r>
      <w:r w:rsidR="0093617A" w:rsidRPr="004F66D1">
        <w:rPr>
          <w:b/>
          <w:sz w:val="24"/>
          <w:szCs w:val="24"/>
        </w:rPr>
        <w:t xml:space="preserve">: Save </w:t>
      </w:r>
      <w:r w:rsidR="00FE2118" w:rsidRPr="004F66D1">
        <w:rPr>
          <w:b/>
          <w:sz w:val="24"/>
          <w:szCs w:val="24"/>
        </w:rPr>
        <w:t xml:space="preserve">to file - </w:t>
      </w:r>
      <w:r w:rsidR="007E4015" w:rsidRPr="004F66D1">
        <w:rPr>
          <w:b/>
          <w:sz w:val="24"/>
          <w:szCs w:val="24"/>
        </w:rPr>
        <w:t>50</w:t>
      </w:r>
      <w:r w:rsidR="0010512D" w:rsidRPr="004F66D1">
        <w:rPr>
          <w:b/>
          <w:sz w:val="24"/>
          <w:szCs w:val="24"/>
        </w:rPr>
        <w:t xml:space="preserve"> </w:t>
      </w:r>
      <w:r w:rsidR="007E4015" w:rsidRPr="004F66D1">
        <w:rPr>
          <w:b/>
          <w:sz w:val="24"/>
          <w:szCs w:val="24"/>
        </w:rPr>
        <w:t>LOC</w:t>
      </w:r>
    </w:p>
    <w:p w14:paraId="16E6EA14" w14:textId="77777777" w:rsidR="005D2BCE" w:rsidRPr="005D2BCE" w:rsidRDefault="005D2BCE" w:rsidP="00C521D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5D2BCE">
        <w:rPr>
          <w:sz w:val="24"/>
          <w:szCs w:val="24"/>
        </w:rPr>
        <w:t>Implement a data storage solution to save flight information, passenger reservations, and crew assignments.</w:t>
      </w:r>
    </w:p>
    <w:p w14:paraId="5C567ECB" w14:textId="717D9E2E" w:rsidR="005E00B0" w:rsidRPr="004F66D1" w:rsidRDefault="00FD0A0F" w:rsidP="00C521DD">
      <w:pPr>
        <w:numPr>
          <w:ilvl w:val="1"/>
          <w:numId w:val="6"/>
        </w:numPr>
        <w:spacing w:after="200" w:line="276" w:lineRule="auto"/>
        <w:jc w:val="both"/>
        <w:rPr>
          <w:sz w:val="24"/>
          <w:szCs w:val="24"/>
        </w:rPr>
      </w:pPr>
      <w:r w:rsidRPr="004F66D1">
        <w:rPr>
          <w:sz w:val="24"/>
          <w:szCs w:val="24"/>
        </w:rPr>
        <w:t>Ask to g</w:t>
      </w:r>
      <w:r w:rsidR="005E00B0" w:rsidRPr="004F66D1">
        <w:rPr>
          <w:sz w:val="24"/>
          <w:szCs w:val="24"/>
        </w:rPr>
        <w:t xml:space="preserve">o back </w:t>
      </w:r>
      <w:r w:rsidR="00E44ECD">
        <w:rPr>
          <w:sz w:val="24"/>
          <w:szCs w:val="24"/>
        </w:rPr>
        <w:t xml:space="preserve">to </w:t>
      </w:r>
      <w:r w:rsidR="005E00B0" w:rsidRPr="004F66D1">
        <w:rPr>
          <w:sz w:val="24"/>
          <w:szCs w:val="24"/>
        </w:rPr>
        <w:t xml:space="preserve">the </w:t>
      </w:r>
      <w:r w:rsidRPr="004F66D1">
        <w:rPr>
          <w:sz w:val="24"/>
          <w:szCs w:val="24"/>
        </w:rPr>
        <w:t xml:space="preserve">main </w:t>
      </w:r>
      <w:r w:rsidR="005E00B0" w:rsidRPr="004F66D1">
        <w:rPr>
          <w:sz w:val="24"/>
          <w:szCs w:val="24"/>
        </w:rPr>
        <w:t>menu.</w:t>
      </w:r>
    </w:p>
    <w:p w14:paraId="7D4B0750" w14:textId="4A1AA2D5" w:rsidR="005E00B0" w:rsidRPr="004F66D1" w:rsidRDefault="007E4015" w:rsidP="004B3D26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4F66D1">
        <w:rPr>
          <w:b/>
          <w:sz w:val="24"/>
          <w:szCs w:val="24"/>
        </w:rPr>
        <w:t>Function 6</w:t>
      </w:r>
      <w:r w:rsidR="005E00B0" w:rsidRPr="004F66D1">
        <w:rPr>
          <w:b/>
          <w:sz w:val="24"/>
          <w:szCs w:val="24"/>
        </w:rPr>
        <w:t xml:space="preserve">: </w:t>
      </w:r>
      <w:r w:rsidR="00FE2118" w:rsidRPr="004F66D1">
        <w:rPr>
          <w:b/>
          <w:sz w:val="24"/>
          <w:szCs w:val="24"/>
        </w:rPr>
        <w:t>Print all list</w:t>
      </w:r>
      <w:r w:rsidR="00E44ECD">
        <w:rPr>
          <w:b/>
          <w:sz w:val="24"/>
          <w:szCs w:val="24"/>
        </w:rPr>
        <w:t>s</w:t>
      </w:r>
      <w:r w:rsidR="00FE2118" w:rsidRPr="004F66D1">
        <w:rPr>
          <w:b/>
          <w:sz w:val="24"/>
          <w:szCs w:val="24"/>
        </w:rPr>
        <w:t xml:space="preserve"> from file</w:t>
      </w:r>
      <w:r w:rsidR="004B3D26" w:rsidRPr="004F66D1">
        <w:rPr>
          <w:b/>
          <w:sz w:val="24"/>
          <w:szCs w:val="24"/>
        </w:rPr>
        <w:t xml:space="preserve"> </w:t>
      </w:r>
      <w:r w:rsidRPr="004F66D1">
        <w:rPr>
          <w:b/>
          <w:sz w:val="24"/>
          <w:szCs w:val="24"/>
        </w:rPr>
        <w:t>–</w:t>
      </w:r>
      <w:r w:rsidR="004B3D26" w:rsidRPr="004F66D1">
        <w:rPr>
          <w:b/>
          <w:sz w:val="24"/>
          <w:szCs w:val="24"/>
        </w:rPr>
        <w:t xml:space="preserve"> </w:t>
      </w:r>
      <w:r w:rsidR="0023488C">
        <w:rPr>
          <w:b/>
          <w:sz w:val="24"/>
          <w:szCs w:val="24"/>
        </w:rPr>
        <w:t>5</w:t>
      </w:r>
      <w:r w:rsidRPr="004F66D1">
        <w:rPr>
          <w:b/>
          <w:sz w:val="24"/>
          <w:szCs w:val="24"/>
        </w:rPr>
        <w:t>0 LOC</w:t>
      </w:r>
    </w:p>
    <w:p w14:paraId="42647289" w14:textId="4EBE843E" w:rsidR="004B3D26" w:rsidRPr="004F66D1" w:rsidRDefault="00C55595" w:rsidP="007E4015">
      <w:pPr>
        <w:numPr>
          <w:ilvl w:val="1"/>
          <w:numId w:val="6"/>
        </w:numPr>
        <w:spacing w:after="200" w:line="276" w:lineRule="auto"/>
        <w:rPr>
          <w:sz w:val="24"/>
          <w:szCs w:val="24"/>
        </w:rPr>
      </w:pPr>
      <w:r w:rsidRPr="004F66D1">
        <w:rPr>
          <w:sz w:val="24"/>
          <w:szCs w:val="24"/>
        </w:rPr>
        <w:t xml:space="preserve">Loading list </w:t>
      </w:r>
      <w:r w:rsidR="005D2BCE">
        <w:rPr>
          <w:sz w:val="24"/>
          <w:szCs w:val="24"/>
        </w:rPr>
        <w:t>Flight</w:t>
      </w:r>
      <w:r w:rsidRPr="004F66D1">
        <w:rPr>
          <w:sz w:val="24"/>
          <w:szCs w:val="24"/>
        </w:rPr>
        <w:t xml:space="preserve"> information from the file into Collection</w:t>
      </w:r>
    </w:p>
    <w:p w14:paraId="228ACFF5" w14:textId="0BD912E2" w:rsidR="004B3D26" w:rsidRPr="004F66D1" w:rsidRDefault="008202BE" w:rsidP="007E4015">
      <w:pPr>
        <w:numPr>
          <w:ilvl w:val="1"/>
          <w:numId w:val="6"/>
        </w:numPr>
        <w:spacing w:after="200" w:line="276" w:lineRule="auto"/>
        <w:rPr>
          <w:sz w:val="24"/>
          <w:szCs w:val="24"/>
        </w:rPr>
      </w:pPr>
      <w:r w:rsidRPr="004F66D1">
        <w:rPr>
          <w:sz w:val="24"/>
          <w:szCs w:val="24"/>
        </w:rPr>
        <w:t xml:space="preserve">Displaying list </w:t>
      </w:r>
      <w:r w:rsidR="005D2BCE">
        <w:rPr>
          <w:sz w:val="24"/>
          <w:szCs w:val="24"/>
        </w:rPr>
        <w:t>Flight</w:t>
      </w:r>
      <w:r w:rsidR="00FD0A0F" w:rsidRPr="004F66D1">
        <w:rPr>
          <w:sz w:val="24"/>
          <w:szCs w:val="24"/>
        </w:rPr>
        <w:t xml:space="preserve"> information order by </w:t>
      </w:r>
      <w:r w:rsidR="005D2BCE">
        <w:rPr>
          <w:sz w:val="24"/>
          <w:szCs w:val="24"/>
        </w:rPr>
        <w:t>date</w:t>
      </w:r>
      <w:r w:rsidR="00B40404">
        <w:rPr>
          <w:sz w:val="24"/>
          <w:szCs w:val="24"/>
        </w:rPr>
        <w:t xml:space="preserve"> descending. </w:t>
      </w:r>
    </w:p>
    <w:p w14:paraId="4258A9D8" w14:textId="093F9A1E" w:rsidR="005E00B0" w:rsidRPr="004F66D1" w:rsidRDefault="00FD0A0F" w:rsidP="007E4015">
      <w:pPr>
        <w:numPr>
          <w:ilvl w:val="1"/>
          <w:numId w:val="6"/>
        </w:numPr>
        <w:spacing w:after="200" w:line="276" w:lineRule="auto"/>
        <w:rPr>
          <w:sz w:val="24"/>
          <w:szCs w:val="24"/>
        </w:rPr>
      </w:pPr>
      <w:r w:rsidRPr="004F66D1">
        <w:rPr>
          <w:sz w:val="24"/>
          <w:szCs w:val="24"/>
        </w:rPr>
        <w:t>Ask t</w:t>
      </w:r>
      <w:r w:rsidR="005E00B0" w:rsidRPr="004F66D1">
        <w:rPr>
          <w:sz w:val="24"/>
          <w:szCs w:val="24"/>
        </w:rPr>
        <w:t xml:space="preserve">o </w:t>
      </w:r>
      <w:r w:rsidRPr="004F66D1">
        <w:rPr>
          <w:sz w:val="24"/>
          <w:szCs w:val="24"/>
        </w:rPr>
        <w:t xml:space="preserve">go </w:t>
      </w:r>
      <w:r w:rsidR="005E00B0" w:rsidRPr="004F66D1">
        <w:rPr>
          <w:sz w:val="24"/>
          <w:szCs w:val="24"/>
        </w:rPr>
        <w:t xml:space="preserve">back </w:t>
      </w:r>
      <w:r w:rsidR="00E44ECD">
        <w:rPr>
          <w:sz w:val="24"/>
          <w:szCs w:val="24"/>
        </w:rPr>
        <w:t xml:space="preserve">to </w:t>
      </w:r>
      <w:r w:rsidR="005E00B0" w:rsidRPr="004F66D1">
        <w:rPr>
          <w:sz w:val="24"/>
          <w:szCs w:val="24"/>
        </w:rPr>
        <w:t xml:space="preserve">the </w:t>
      </w:r>
      <w:r w:rsidRPr="004F66D1">
        <w:rPr>
          <w:sz w:val="24"/>
          <w:szCs w:val="24"/>
        </w:rPr>
        <w:t xml:space="preserve">main </w:t>
      </w:r>
      <w:r w:rsidR="005E00B0" w:rsidRPr="004F66D1">
        <w:rPr>
          <w:sz w:val="24"/>
          <w:szCs w:val="24"/>
        </w:rPr>
        <w:t>menu.</w:t>
      </w:r>
    </w:p>
    <w:p w14:paraId="0E8AC3B8" w14:textId="68082ABE" w:rsidR="007E4015" w:rsidRPr="004F66D1" w:rsidRDefault="007E4015" w:rsidP="007E4015">
      <w:pPr>
        <w:pStyle w:val="ListParagraph"/>
        <w:numPr>
          <w:ilvl w:val="0"/>
          <w:numId w:val="7"/>
        </w:numPr>
        <w:rPr>
          <w:b/>
          <w:sz w:val="24"/>
          <w:szCs w:val="24"/>
        </w:rPr>
      </w:pPr>
      <w:r w:rsidRPr="004F66D1">
        <w:rPr>
          <w:b/>
          <w:sz w:val="24"/>
          <w:szCs w:val="24"/>
        </w:rPr>
        <w:t xml:space="preserve">Function 7: Create </w:t>
      </w:r>
      <w:r w:rsidR="00E44ECD">
        <w:rPr>
          <w:b/>
          <w:sz w:val="24"/>
          <w:szCs w:val="24"/>
        </w:rPr>
        <w:t xml:space="preserve">a </w:t>
      </w:r>
      <w:r w:rsidRPr="004F66D1">
        <w:rPr>
          <w:b/>
          <w:sz w:val="24"/>
          <w:szCs w:val="24"/>
        </w:rPr>
        <w:t>layout – 50 LOC</w:t>
      </w:r>
    </w:p>
    <w:p w14:paraId="60B47741" w14:textId="77777777" w:rsidR="007E4015" w:rsidRPr="004F66D1" w:rsidRDefault="007E4015" w:rsidP="007E4015">
      <w:pPr>
        <w:numPr>
          <w:ilvl w:val="1"/>
          <w:numId w:val="6"/>
        </w:numPr>
        <w:spacing w:after="200" w:line="276" w:lineRule="auto"/>
        <w:rPr>
          <w:sz w:val="24"/>
          <w:szCs w:val="24"/>
        </w:rPr>
      </w:pPr>
      <w:r w:rsidRPr="004F66D1">
        <w:rPr>
          <w:sz w:val="24"/>
          <w:szCs w:val="24"/>
        </w:rPr>
        <w:t>The program is organized in the form of a function menu.</w:t>
      </w:r>
    </w:p>
    <w:p w14:paraId="38757EB5" w14:textId="4AD058ED" w:rsidR="007E4015" w:rsidRPr="004F66D1" w:rsidRDefault="00E44ECD" w:rsidP="007E4015">
      <w:pPr>
        <w:numPr>
          <w:ilvl w:val="1"/>
          <w:numId w:val="6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The s</w:t>
      </w:r>
      <w:r w:rsidR="007E4015" w:rsidRPr="004F66D1">
        <w:rPr>
          <w:sz w:val="24"/>
          <w:szCs w:val="24"/>
        </w:rPr>
        <w:t>upport function ask</w:t>
      </w:r>
      <w:r>
        <w:rPr>
          <w:sz w:val="24"/>
          <w:szCs w:val="24"/>
        </w:rPr>
        <w:t>s</w:t>
      </w:r>
      <w:r w:rsidR="007E4015" w:rsidRPr="004F66D1">
        <w:rPr>
          <w:sz w:val="24"/>
          <w:szCs w:val="24"/>
        </w:rPr>
        <w:t xml:space="preserve"> if the </w:t>
      </w:r>
      <w:r w:rsidR="005F626E">
        <w:rPr>
          <w:sz w:val="24"/>
          <w:szCs w:val="24"/>
        </w:rPr>
        <w:t>user</w:t>
      </w:r>
      <w:r w:rsidR="007E4015" w:rsidRPr="004F66D1">
        <w:rPr>
          <w:sz w:val="24"/>
          <w:szCs w:val="24"/>
        </w:rPr>
        <w:t xml:space="preserve"> wants to continue or not.</w:t>
      </w:r>
    </w:p>
    <w:p w14:paraId="316DE970" w14:textId="4A83D5E3" w:rsidR="00D2715F" w:rsidRPr="00D2715F" w:rsidRDefault="00D2715F" w:rsidP="00D2715F">
      <w:pPr>
        <w:spacing w:after="200" w:line="276" w:lineRule="auto"/>
        <w:rPr>
          <w:sz w:val="24"/>
          <w:szCs w:val="24"/>
        </w:rPr>
      </w:pPr>
    </w:p>
    <w:p w14:paraId="60DA19A7" w14:textId="4DB9C7DD" w:rsidR="00AE065D" w:rsidRPr="0059124B" w:rsidRDefault="00AE065D" w:rsidP="00887E66">
      <w:pPr>
        <w:pStyle w:val="ListParagraph"/>
        <w:numPr>
          <w:ilvl w:val="0"/>
          <w:numId w:val="17"/>
        </w:numPr>
        <w:spacing w:after="200" w:line="276" w:lineRule="auto"/>
        <w:rPr>
          <w:b/>
          <w:bCs/>
          <w:sz w:val="24"/>
          <w:szCs w:val="24"/>
        </w:rPr>
      </w:pPr>
      <w:r w:rsidRPr="00C31FA0">
        <w:rPr>
          <w:b/>
          <w:bCs/>
          <w:sz w:val="24"/>
          <w:szCs w:val="24"/>
        </w:rPr>
        <w:t>Bonus 50</w:t>
      </w:r>
      <w:r w:rsidR="00C31FA0" w:rsidRPr="00C31FA0">
        <w:rPr>
          <w:b/>
          <w:bCs/>
          <w:sz w:val="24"/>
          <w:szCs w:val="24"/>
        </w:rPr>
        <w:t xml:space="preserve"> </w:t>
      </w:r>
      <w:r w:rsidRPr="00C31FA0">
        <w:rPr>
          <w:b/>
          <w:bCs/>
          <w:sz w:val="24"/>
          <w:szCs w:val="24"/>
        </w:rPr>
        <w:t>LOC (maximum 500</w:t>
      </w:r>
      <w:r w:rsidR="00C31FA0" w:rsidRPr="00C31FA0">
        <w:rPr>
          <w:b/>
          <w:bCs/>
          <w:sz w:val="24"/>
          <w:szCs w:val="24"/>
        </w:rPr>
        <w:t xml:space="preserve"> </w:t>
      </w:r>
      <w:r w:rsidRPr="00C31FA0">
        <w:rPr>
          <w:b/>
          <w:bCs/>
          <w:sz w:val="24"/>
          <w:szCs w:val="24"/>
        </w:rPr>
        <w:t xml:space="preserve">LOC) if </w:t>
      </w:r>
      <w:r w:rsidR="00E44ECD">
        <w:rPr>
          <w:b/>
          <w:bCs/>
          <w:sz w:val="24"/>
          <w:szCs w:val="24"/>
        </w:rPr>
        <w:t xml:space="preserve">the </w:t>
      </w:r>
      <w:r w:rsidRPr="00C31FA0">
        <w:rPr>
          <w:b/>
          <w:bCs/>
          <w:sz w:val="24"/>
          <w:szCs w:val="24"/>
        </w:rPr>
        <w:t>student appl</w:t>
      </w:r>
      <w:r w:rsidR="00E44ECD">
        <w:rPr>
          <w:b/>
          <w:bCs/>
          <w:sz w:val="24"/>
          <w:szCs w:val="24"/>
        </w:rPr>
        <w:t>ies</w:t>
      </w:r>
      <w:r w:rsidRPr="00C31FA0">
        <w:rPr>
          <w:b/>
          <w:bCs/>
          <w:sz w:val="24"/>
          <w:szCs w:val="24"/>
        </w:rPr>
        <w:t xml:space="preserve"> </w:t>
      </w:r>
      <w:r w:rsidR="00E44ECD">
        <w:rPr>
          <w:b/>
          <w:bCs/>
          <w:sz w:val="24"/>
          <w:szCs w:val="24"/>
        </w:rPr>
        <w:t>one of</w:t>
      </w:r>
      <w:r w:rsidRPr="00C31FA0">
        <w:rPr>
          <w:b/>
          <w:bCs/>
          <w:sz w:val="24"/>
          <w:szCs w:val="24"/>
        </w:rPr>
        <w:t xml:space="preserve"> </w:t>
      </w:r>
      <w:r w:rsidR="00E44ECD">
        <w:rPr>
          <w:b/>
          <w:bCs/>
          <w:sz w:val="24"/>
          <w:szCs w:val="24"/>
        </w:rPr>
        <w:t xml:space="preserve">the </w:t>
      </w:r>
      <w:r w:rsidRPr="00C31FA0">
        <w:rPr>
          <w:b/>
          <w:bCs/>
          <w:sz w:val="24"/>
          <w:szCs w:val="24"/>
        </w:rPr>
        <w:t>Design Pattern</w:t>
      </w:r>
      <w:r w:rsidR="00E44ECD">
        <w:rPr>
          <w:b/>
          <w:bCs/>
          <w:sz w:val="24"/>
          <w:szCs w:val="24"/>
        </w:rPr>
        <w:t>s</w:t>
      </w:r>
      <w:r w:rsidR="0059124B">
        <w:rPr>
          <w:b/>
          <w:bCs/>
          <w:sz w:val="24"/>
          <w:szCs w:val="24"/>
        </w:rPr>
        <w:t xml:space="preserve"> (such as </w:t>
      </w:r>
      <w:r w:rsidR="0059124B" w:rsidRPr="0059124B">
        <w:rPr>
          <w:rFonts w:ascii="Tahoma" w:hAnsi="Tahoma" w:cs="Tahoma"/>
          <w:b/>
          <w:bCs/>
          <w:color w:val="1B1B1B"/>
        </w:rPr>
        <w:t>DAO pattern, Factory pattern</w:t>
      </w:r>
      <w:r w:rsidR="0059124B">
        <w:rPr>
          <w:rFonts w:ascii="Tahoma" w:hAnsi="Tahoma" w:cs="Tahoma"/>
          <w:b/>
          <w:bCs/>
          <w:color w:val="1B1B1B"/>
        </w:rPr>
        <w:t>,</w:t>
      </w:r>
      <w:r w:rsidR="00E44ECD">
        <w:rPr>
          <w:rFonts w:ascii="Tahoma" w:hAnsi="Tahoma" w:cs="Tahoma"/>
          <w:b/>
          <w:bCs/>
          <w:color w:val="1B1B1B"/>
        </w:rPr>
        <w:t xml:space="preserve"> </w:t>
      </w:r>
      <w:r w:rsidR="0059124B" w:rsidRPr="0059124B">
        <w:rPr>
          <w:rFonts w:ascii="Tahoma" w:hAnsi="Tahoma" w:cs="Tahoma"/>
          <w:b/>
          <w:bCs/>
          <w:color w:val="1B1B1B"/>
        </w:rPr>
        <w:t>Repository pattern</w:t>
      </w:r>
      <w:r w:rsidR="00E44ECD">
        <w:rPr>
          <w:rFonts w:ascii="Tahoma" w:hAnsi="Tahoma" w:cs="Tahoma"/>
          <w:b/>
          <w:bCs/>
          <w:color w:val="1B1B1B"/>
        </w:rPr>
        <w:t>,</w:t>
      </w:r>
      <w:r w:rsidR="0059124B">
        <w:rPr>
          <w:rFonts w:ascii="Tahoma" w:hAnsi="Tahoma" w:cs="Tahoma"/>
          <w:b/>
          <w:bCs/>
          <w:color w:val="1B1B1B"/>
        </w:rPr>
        <w:t xml:space="preserve"> and so on</w:t>
      </w:r>
      <w:r w:rsidR="0059124B" w:rsidRPr="0059124B">
        <w:rPr>
          <w:rFonts w:ascii="Tahoma" w:hAnsi="Tahoma" w:cs="Tahoma"/>
          <w:b/>
          <w:bCs/>
          <w:color w:val="1B1B1B"/>
        </w:rPr>
        <w:t xml:space="preserve">) </w:t>
      </w:r>
      <w:r w:rsidRPr="0059124B">
        <w:rPr>
          <w:b/>
          <w:bCs/>
          <w:sz w:val="24"/>
          <w:szCs w:val="24"/>
        </w:rPr>
        <w:t xml:space="preserve"> </w:t>
      </w:r>
      <w:r w:rsidR="00C31FA0" w:rsidRPr="0059124B">
        <w:rPr>
          <w:b/>
          <w:bCs/>
          <w:sz w:val="24"/>
          <w:szCs w:val="24"/>
        </w:rPr>
        <w:t>in this project</w:t>
      </w:r>
      <w:r w:rsidR="0059124B">
        <w:rPr>
          <w:b/>
          <w:bCs/>
          <w:sz w:val="24"/>
          <w:szCs w:val="24"/>
        </w:rPr>
        <w:t xml:space="preserve">. </w:t>
      </w:r>
      <w:r w:rsidR="00560191">
        <w:rPr>
          <w:b/>
          <w:bCs/>
          <w:sz w:val="24"/>
          <w:szCs w:val="24"/>
        </w:rPr>
        <w:t>More</w:t>
      </w:r>
      <w:r w:rsidR="0059124B">
        <w:rPr>
          <w:b/>
          <w:bCs/>
          <w:sz w:val="24"/>
          <w:szCs w:val="24"/>
        </w:rPr>
        <w:t xml:space="preserve"> reference</w:t>
      </w:r>
      <w:r w:rsidR="00E44ECD">
        <w:rPr>
          <w:b/>
          <w:bCs/>
          <w:sz w:val="24"/>
          <w:szCs w:val="24"/>
        </w:rPr>
        <w:t>s</w:t>
      </w:r>
      <w:r w:rsidR="0059124B">
        <w:rPr>
          <w:b/>
          <w:bCs/>
          <w:sz w:val="24"/>
          <w:szCs w:val="24"/>
        </w:rPr>
        <w:t xml:space="preserve"> </w:t>
      </w:r>
      <w:r w:rsidR="00E44ECD">
        <w:rPr>
          <w:b/>
          <w:bCs/>
          <w:sz w:val="24"/>
          <w:szCs w:val="24"/>
        </w:rPr>
        <w:t xml:space="preserve">for </w:t>
      </w:r>
      <w:r w:rsidR="0059124B">
        <w:rPr>
          <w:b/>
          <w:bCs/>
          <w:sz w:val="24"/>
          <w:szCs w:val="24"/>
        </w:rPr>
        <w:t xml:space="preserve">the design pattern: </w:t>
      </w:r>
      <w:hyperlink r:id="rId5" w:history="1">
        <w:r w:rsidR="0059124B" w:rsidRPr="00157002">
          <w:rPr>
            <w:rStyle w:val="Hyperlink"/>
            <w:rFonts w:ascii="Tahoma" w:hAnsi="Tahoma" w:cs="Tahoma"/>
            <w:shd w:val="clear" w:color="auto" w:fill="FFFFFF"/>
          </w:rPr>
          <w:t>https://www.tutorialspoint.com/design_pattern/index.htm</w:t>
        </w:r>
      </w:hyperlink>
    </w:p>
    <w:p w14:paraId="5E789404" w14:textId="4C0116F2" w:rsidR="00887E66" w:rsidRPr="004F66D1" w:rsidRDefault="00887E66" w:rsidP="00887E66">
      <w:pPr>
        <w:pStyle w:val="ListParagraph"/>
        <w:numPr>
          <w:ilvl w:val="0"/>
          <w:numId w:val="17"/>
        </w:numPr>
        <w:spacing w:after="200" w:line="276" w:lineRule="auto"/>
        <w:rPr>
          <w:sz w:val="24"/>
          <w:szCs w:val="24"/>
        </w:rPr>
      </w:pPr>
      <w:r w:rsidRPr="004F66D1">
        <w:rPr>
          <w:sz w:val="24"/>
          <w:szCs w:val="24"/>
        </w:rPr>
        <w:t xml:space="preserve">The above specifications are only basic information; you must perform a requirements analysis step and build the application </w:t>
      </w:r>
      <w:r w:rsidR="00EC24D7" w:rsidRPr="004F66D1">
        <w:rPr>
          <w:sz w:val="24"/>
          <w:szCs w:val="24"/>
        </w:rPr>
        <w:t>according</w:t>
      </w:r>
      <w:r w:rsidRPr="004F66D1">
        <w:rPr>
          <w:sz w:val="24"/>
          <w:szCs w:val="24"/>
        </w:rPr>
        <w:t xml:space="preserve"> to real requirements.</w:t>
      </w:r>
    </w:p>
    <w:p w14:paraId="52D34168" w14:textId="77777777" w:rsidR="00887E66" w:rsidRDefault="00887E66" w:rsidP="00887E66">
      <w:pPr>
        <w:pStyle w:val="ListParagraph"/>
        <w:numPr>
          <w:ilvl w:val="0"/>
          <w:numId w:val="17"/>
        </w:numPr>
        <w:spacing w:after="200" w:line="276" w:lineRule="auto"/>
      </w:pPr>
      <w:r w:rsidRPr="004F66D1">
        <w:rPr>
          <w:sz w:val="24"/>
          <w:szCs w:val="24"/>
        </w:rPr>
        <w:t>The lecturer will explain the requirement only once on the first slot of the assignment.</w:t>
      </w:r>
    </w:p>
    <w:sectPr w:rsidR="00887E66" w:rsidSect="006E4D5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21921"/>
    <w:multiLevelType w:val="hybridMultilevel"/>
    <w:tmpl w:val="3092B8E0"/>
    <w:lvl w:ilvl="0" w:tplc="2076BF7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040A2"/>
    <w:multiLevelType w:val="hybridMultilevel"/>
    <w:tmpl w:val="9222AC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CF0EE1"/>
    <w:multiLevelType w:val="hybridMultilevel"/>
    <w:tmpl w:val="EC7CF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6148A3"/>
    <w:multiLevelType w:val="hybridMultilevel"/>
    <w:tmpl w:val="BF6AB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836975"/>
    <w:multiLevelType w:val="hybridMultilevel"/>
    <w:tmpl w:val="1B88B5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CA6121D"/>
    <w:multiLevelType w:val="hybridMultilevel"/>
    <w:tmpl w:val="2DCA1A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6B2AB3"/>
    <w:multiLevelType w:val="multilevel"/>
    <w:tmpl w:val="8F063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EC32C2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>
    <w:nsid w:val="32326F93"/>
    <w:multiLevelType w:val="multilevel"/>
    <w:tmpl w:val="3EDE5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7D40303"/>
    <w:multiLevelType w:val="hybridMultilevel"/>
    <w:tmpl w:val="7FD6D0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0471ED"/>
    <w:multiLevelType w:val="hybridMultilevel"/>
    <w:tmpl w:val="DA5699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E62987"/>
    <w:multiLevelType w:val="hybridMultilevel"/>
    <w:tmpl w:val="ACEEABD8"/>
    <w:lvl w:ilvl="0" w:tplc="A1EC794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894C56"/>
    <w:multiLevelType w:val="hybridMultilevel"/>
    <w:tmpl w:val="7884E7F0"/>
    <w:lvl w:ilvl="0" w:tplc="1EE0FA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911279B"/>
    <w:multiLevelType w:val="hybridMultilevel"/>
    <w:tmpl w:val="252EB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C447729"/>
    <w:multiLevelType w:val="hybridMultilevel"/>
    <w:tmpl w:val="57F2503A"/>
    <w:lvl w:ilvl="0" w:tplc="222AFB4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2C53FE"/>
    <w:multiLevelType w:val="hybridMultilevel"/>
    <w:tmpl w:val="E12608B0"/>
    <w:lvl w:ilvl="0" w:tplc="04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>
    <w:nsid w:val="6B8346A9"/>
    <w:multiLevelType w:val="hybridMultilevel"/>
    <w:tmpl w:val="C986CCA0"/>
    <w:lvl w:ilvl="0" w:tplc="9C4A5F92">
      <w:start w:val="3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BAF5A49"/>
    <w:multiLevelType w:val="hybridMultilevel"/>
    <w:tmpl w:val="BAEEE5D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>
    <w:nsid w:val="777E7B8D"/>
    <w:multiLevelType w:val="hybridMultilevel"/>
    <w:tmpl w:val="7E564472"/>
    <w:lvl w:ilvl="0" w:tplc="711004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147948"/>
    <w:multiLevelType w:val="hybridMultilevel"/>
    <w:tmpl w:val="359E4E06"/>
    <w:lvl w:ilvl="0" w:tplc="494697C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8A76987"/>
    <w:multiLevelType w:val="hybridMultilevel"/>
    <w:tmpl w:val="4D3A1322"/>
    <w:lvl w:ilvl="0" w:tplc="7EC8386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8A4EE2"/>
    <w:multiLevelType w:val="hybridMultilevel"/>
    <w:tmpl w:val="BDD4DF5A"/>
    <w:lvl w:ilvl="0" w:tplc="A160906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2"/>
  </w:num>
  <w:num w:numId="4">
    <w:abstractNumId w:val="16"/>
  </w:num>
  <w:num w:numId="5">
    <w:abstractNumId w:val="4"/>
  </w:num>
  <w:num w:numId="6">
    <w:abstractNumId w:val="1"/>
  </w:num>
  <w:num w:numId="7">
    <w:abstractNumId w:val="9"/>
  </w:num>
  <w:num w:numId="8">
    <w:abstractNumId w:val="10"/>
  </w:num>
  <w:num w:numId="9">
    <w:abstractNumId w:val="13"/>
  </w:num>
  <w:num w:numId="10">
    <w:abstractNumId w:val="20"/>
  </w:num>
  <w:num w:numId="11">
    <w:abstractNumId w:val="5"/>
  </w:num>
  <w:num w:numId="12">
    <w:abstractNumId w:val="11"/>
  </w:num>
  <w:num w:numId="13">
    <w:abstractNumId w:val="21"/>
  </w:num>
  <w:num w:numId="14">
    <w:abstractNumId w:val="14"/>
  </w:num>
  <w:num w:numId="15">
    <w:abstractNumId w:val="3"/>
  </w:num>
  <w:num w:numId="16">
    <w:abstractNumId w:val="7"/>
  </w:num>
  <w:num w:numId="17">
    <w:abstractNumId w:val="18"/>
  </w:num>
  <w:num w:numId="18">
    <w:abstractNumId w:val="19"/>
  </w:num>
  <w:num w:numId="19">
    <w:abstractNumId w:val="12"/>
  </w:num>
  <w:num w:numId="20">
    <w:abstractNumId w:val="0"/>
  </w:num>
  <w:num w:numId="21">
    <w:abstractNumId w:val="8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3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U2NTe2MDI0MDIxtjBX0lEKTi0uzszPAykwrAUAIZFtJSwAAAA="/>
  </w:docVars>
  <w:rsids>
    <w:rsidRoot w:val="006E4D59"/>
    <w:rsid w:val="00000ECC"/>
    <w:rsid w:val="0001757B"/>
    <w:rsid w:val="000378E6"/>
    <w:rsid w:val="000468A6"/>
    <w:rsid w:val="00047CF9"/>
    <w:rsid w:val="00057E6A"/>
    <w:rsid w:val="000846A3"/>
    <w:rsid w:val="000A66D7"/>
    <w:rsid w:val="000B4C89"/>
    <w:rsid w:val="000B6EBF"/>
    <w:rsid w:val="000C26AC"/>
    <w:rsid w:val="000C6568"/>
    <w:rsid w:val="000D00EC"/>
    <w:rsid w:val="000D79A5"/>
    <w:rsid w:val="00102AEE"/>
    <w:rsid w:val="0010512D"/>
    <w:rsid w:val="001115D3"/>
    <w:rsid w:val="001144FA"/>
    <w:rsid w:val="0012350A"/>
    <w:rsid w:val="001319A9"/>
    <w:rsid w:val="00135398"/>
    <w:rsid w:val="00141AE3"/>
    <w:rsid w:val="00146F47"/>
    <w:rsid w:val="00154629"/>
    <w:rsid w:val="00166D68"/>
    <w:rsid w:val="00174851"/>
    <w:rsid w:val="00183981"/>
    <w:rsid w:val="00183C4F"/>
    <w:rsid w:val="001B0353"/>
    <w:rsid w:val="001C21E4"/>
    <w:rsid w:val="001E2E21"/>
    <w:rsid w:val="00201A4A"/>
    <w:rsid w:val="00203EB9"/>
    <w:rsid w:val="00205BD4"/>
    <w:rsid w:val="00212D10"/>
    <w:rsid w:val="00214409"/>
    <w:rsid w:val="0022482A"/>
    <w:rsid w:val="0023488C"/>
    <w:rsid w:val="00245296"/>
    <w:rsid w:val="00253608"/>
    <w:rsid w:val="0026487F"/>
    <w:rsid w:val="0026541A"/>
    <w:rsid w:val="00265D15"/>
    <w:rsid w:val="00280825"/>
    <w:rsid w:val="002916E2"/>
    <w:rsid w:val="00296C35"/>
    <w:rsid w:val="002A0DE0"/>
    <w:rsid w:val="002C175D"/>
    <w:rsid w:val="002D28B1"/>
    <w:rsid w:val="00302606"/>
    <w:rsid w:val="00313960"/>
    <w:rsid w:val="00315BE4"/>
    <w:rsid w:val="003210B3"/>
    <w:rsid w:val="00322B26"/>
    <w:rsid w:val="00336972"/>
    <w:rsid w:val="0033798A"/>
    <w:rsid w:val="0035029A"/>
    <w:rsid w:val="0035228D"/>
    <w:rsid w:val="003A3C97"/>
    <w:rsid w:val="003A6E33"/>
    <w:rsid w:val="003B3F67"/>
    <w:rsid w:val="003D59A6"/>
    <w:rsid w:val="003E4CF9"/>
    <w:rsid w:val="003F2970"/>
    <w:rsid w:val="0040504D"/>
    <w:rsid w:val="00420211"/>
    <w:rsid w:val="00421062"/>
    <w:rsid w:val="004276E1"/>
    <w:rsid w:val="004456A8"/>
    <w:rsid w:val="00461C3B"/>
    <w:rsid w:val="00477501"/>
    <w:rsid w:val="00493A22"/>
    <w:rsid w:val="004A06A9"/>
    <w:rsid w:val="004A1FF1"/>
    <w:rsid w:val="004B305E"/>
    <w:rsid w:val="004B3D26"/>
    <w:rsid w:val="004D72E6"/>
    <w:rsid w:val="004F409C"/>
    <w:rsid w:val="004F66D1"/>
    <w:rsid w:val="00507C24"/>
    <w:rsid w:val="00522982"/>
    <w:rsid w:val="00541985"/>
    <w:rsid w:val="00560191"/>
    <w:rsid w:val="00581742"/>
    <w:rsid w:val="00586CD6"/>
    <w:rsid w:val="0059124B"/>
    <w:rsid w:val="005A2F8E"/>
    <w:rsid w:val="005A654A"/>
    <w:rsid w:val="005B18ED"/>
    <w:rsid w:val="005D2BCE"/>
    <w:rsid w:val="005E00B0"/>
    <w:rsid w:val="005F626E"/>
    <w:rsid w:val="00627229"/>
    <w:rsid w:val="00637D7E"/>
    <w:rsid w:val="00647E10"/>
    <w:rsid w:val="00650E48"/>
    <w:rsid w:val="00665901"/>
    <w:rsid w:val="0066735B"/>
    <w:rsid w:val="0069087A"/>
    <w:rsid w:val="0069223A"/>
    <w:rsid w:val="00696AE1"/>
    <w:rsid w:val="006C1E20"/>
    <w:rsid w:val="006C5D5E"/>
    <w:rsid w:val="006D5A70"/>
    <w:rsid w:val="006D5F45"/>
    <w:rsid w:val="006E4D59"/>
    <w:rsid w:val="006E70FD"/>
    <w:rsid w:val="007061C7"/>
    <w:rsid w:val="0071796B"/>
    <w:rsid w:val="007215AE"/>
    <w:rsid w:val="007262D6"/>
    <w:rsid w:val="00746BCE"/>
    <w:rsid w:val="007476FE"/>
    <w:rsid w:val="00757A6E"/>
    <w:rsid w:val="007A0BE1"/>
    <w:rsid w:val="007A7F47"/>
    <w:rsid w:val="007C7CB2"/>
    <w:rsid w:val="007E2CCC"/>
    <w:rsid w:val="007E4015"/>
    <w:rsid w:val="007F0A2A"/>
    <w:rsid w:val="008202BE"/>
    <w:rsid w:val="00834022"/>
    <w:rsid w:val="00850BC3"/>
    <w:rsid w:val="0085752F"/>
    <w:rsid w:val="0086284F"/>
    <w:rsid w:val="0088783A"/>
    <w:rsid w:val="00887E66"/>
    <w:rsid w:val="008A173C"/>
    <w:rsid w:val="009010ED"/>
    <w:rsid w:val="009036A6"/>
    <w:rsid w:val="00904EC6"/>
    <w:rsid w:val="00914191"/>
    <w:rsid w:val="00923822"/>
    <w:rsid w:val="009255A4"/>
    <w:rsid w:val="0093617A"/>
    <w:rsid w:val="00962E74"/>
    <w:rsid w:val="009900F3"/>
    <w:rsid w:val="009B4B9C"/>
    <w:rsid w:val="009C79E7"/>
    <w:rsid w:val="009D0A39"/>
    <w:rsid w:val="009F2638"/>
    <w:rsid w:val="00A0276A"/>
    <w:rsid w:val="00A179C2"/>
    <w:rsid w:val="00A33005"/>
    <w:rsid w:val="00A43281"/>
    <w:rsid w:val="00A701D6"/>
    <w:rsid w:val="00A71039"/>
    <w:rsid w:val="00A85BEE"/>
    <w:rsid w:val="00AA7C92"/>
    <w:rsid w:val="00AB0E2B"/>
    <w:rsid w:val="00AC3E0C"/>
    <w:rsid w:val="00AE065D"/>
    <w:rsid w:val="00AF689E"/>
    <w:rsid w:val="00B012DB"/>
    <w:rsid w:val="00B05CD5"/>
    <w:rsid w:val="00B179DC"/>
    <w:rsid w:val="00B21AB1"/>
    <w:rsid w:val="00B22D41"/>
    <w:rsid w:val="00B355C7"/>
    <w:rsid w:val="00B40404"/>
    <w:rsid w:val="00B46A8C"/>
    <w:rsid w:val="00B73F92"/>
    <w:rsid w:val="00B82658"/>
    <w:rsid w:val="00B94EE8"/>
    <w:rsid w:val="00C12038"/>
    <w:rsid w:val="00C23EE7"/>
    <w:rsid w:val="00C31FA0"/>
    <w:rsid w:val="00C521DD"/>
    <w:rsid w:val="00C55595"/>
    <w:rsid w:val="00C64C35"/>
    <w:rsid w:val="00C71083"/>
    <w:rsid w:val="00C80482"/>
    <w:rsid w:val="00CA6875"/>
    <w:rsid w:val="00CB7AA1"/>
    <w:rsid w:val="00D05F83"/>
    <w:rsid w:val="00D2715F"/>
    <w:rsid w:val="00D35016"/>
    <w:rsid w:val="00D36A77"/>
    <w:rsid w:val="00D55D1E"/>
    <w:rsid w:val="00D577B0"/>
    <w:rsid w:val="00D77ADD"/>
    <w:rsid w:val="00DC0EED"/>
    <w:rsid w:val="00DC582C"/>
    <w:rsid w:val="00DE1E24"/>
    <w:rsid w:val="00E047F7"/>
    <w:rsid w:val="00E12191"/>
    <w:rsid w:val="00E44ECD"/>
    <w:rsid w:val="00E5434C"/>
    <w:rsid w:val="00E70E64"/>
    <w:rsid w:val="00E81560"/>
    <w:rsid w:val="00E87D13"/>
    <w:rsid w:val="00E91362"/>
    <w:rsid w:val="00E9356A"/>
    <w:rsid w:val="00EC24D7"/>
    <w:rsid w:val="00EC5C1B"/>
    <w:rsid w:val="00ED0D73"/>
    <w:rsid w:val="00EE1ADA"/>
    <w:rsid w:val="00EF5A9A"/>
    <w:rsid w:val="00F1025B"/>
    <w:rsid w:val="00F176D8"/>
    <w:rsid w:val="00F246C0"/>
    <w:rsid w:val="00F51BDF"/>
    <w:rsid w:val="00F55EF7"/>
    <w:rsid w:val="00F91FC3"/>
    <w:rsid w:val="00F92946"/>
    <w:rsid w:val="00FB08FF"/>
    <w:rsid w:val="00FB366F"/>
    <w:rsid w:val="00FB38F3"/>
    <w:rsid w:val="00FC3135"/>
    <w:rsid w:val="00FC7D47"/>
    <w:rsid w:val="00FD067C"/>
    <w:rsid w:val="00FD0A0F"/>
    <w:rsid w:val="00FE2118"/>
    <w:rsid w:val="00FF3664"/>
    <w:rsid w:val="00FF47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F3370"/>
  <w15:docId w15:val="{574216CB-C249-4153-839D-C2207E2F1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228D"/>
    <w:pPr>
      <w:spacing w:after="0" w:line="300" w:lineRule="atLeas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5228D"/>
  </w:style>
  <w:style w:type="paragraph" w:styleId="ListParagraph">
    <w:name w:val="List Paragraph"/>
    <w:basedOn w:val="Normal"/>
    <w:uiPriority w:val="34"/>
    <w:qFormat/>
    <w:rsid w:val="0035228D"/>
    <w:pPr>
      <w:ind w:left="720"/>
      <w:contextualSpacing/>
    </w:pPr>
  </w:style>
  <w:style w:type="table" w:styleId="TableGrid">
    <w:name w:val="Table Grid"/>
    <w:basedOn w:val="TableNormal"/>
    <w:uiPriority w:val="39"/>
    <w:rsid w:val="0042106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0D79A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E2E2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77501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paragraph" w:styleId="NoSpacing">
    <w:name w:val="No Spacing"/>
    <w:uiPriority w:val="1"/>
    <w:qFormat/>
    <w:rsid w:val="001115D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UnresolvedMention1">
    <w:name w:val="Unresolved Mention1"/>
    <w:basedOn w:val="DefaultParagraphFont"/>
    <w:uiPriority w:val="99"/>
    <w:rsid w:val="005912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9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www.tutorialspoint.com/design_pattern/index.htm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8</Words>
  <Characters>3185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cTrungKien</dc:creator>
  <cp:keywords/>
  <dc:description/>
  <cp:lastModifiedBy>Microsoft Office User</cp:lastModifiedBy>
  <cp:revision>48</cp:revision>
  <dcterms:created xsi:type="dcterms:W3CDTF">2020-08-26T16:20:00Z</dcterms:created>
  <dcterms:modified xsi:type="dcterms:W3CDTF">2023-09-03T00:13:00Z</dcterms:modified>
</cp:coreProperties>
</file>